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5AB00" w14:textId="614C5C7A" w:rsidR="00D22DB6" w:rsidRDefault="00357049" w:rsidP="00774A83">
      <w:r>
        <w:t>Shane Tinsley – 11/25/23 – Assignment 8.2 Insert Delete</w:t>
      </w:r>
      <w:r w:rsidRPr="00774A83">
        <w:t xml:space="preserve"> </w:t>
      </w:r>
      <w:r w:rsidR="00A37360" w:rsidRPr="00A37360">
        <w:t>https://github.com/Zebtha/csd-310/tree/e06a3ecd1c652728b31dc8de2eaea81d07815fc0/module_8</w:t>
      </w:r>
      <w:r w:rsidR="00A37360" w:rsidRPr="00A37360">
        <w:t xml:space="preserve"> </w:t>
      </w:r>
      <w:r w:rsidR="00774A83" w:rsidRPr="00774A83">
        <w:drawing>
          <wp:inline distT="0" distB="0" distL="0" distR="0" wp14:anchorId="7DE32F42" wp14:editId="7390EE78">
            <wp:extent cx="3333750" cy="3956881"/>
            <wp:effectExtent l="0" t="0" r="0" b="5715"/>
            <wp:docPr id="96504337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043371" name="Picture 1" descr="A screen shot of a computer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71627" cy="4001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1C7E" w14:textId="3AD0DDE5" w:rsidR="00D22DB6" w:rsidRDefault="00D22DB6" w:rsidP="00774A83">
      <w:r w:rsidRPr="00D22DB6">
        <w:drawing>
          <wp:inline distT="0" distB="0" distL="0" distR="0" wp14:anchorId="79DD7719" wp14:editId="7C7B2174">
            <wp:extent cx="4300438" cy="3748088"/>
            <wp:effectExtent l="0" t="0" r="0" b="2540"/>
            <wp:docPr id="155046202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462023" name="Picture 1" descr="A screen 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00438" cy="3748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ABF5C" w14:textId="202885C9" w:rsidR="00DB019A" w:rsidRDefault="00CB198D" w:rsidP="00774A83">
      <w:r w:rsidRPr="00CB198D">
        <w:lastRenderedPageBreak/>
        <w:drawing>
          <wp:inline distT="0" distB="0" distL="0" distR="0" wp14:anchorId="4DA1425D" wp14:editId="3E7BDB87">
            <wp:extent cx="5505490" cy="3943379"/>
            <wp:effectExtent l="0" t="0" r="0" b="0"/>
            <wp:docPr id="181660963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6609636" name="Picture 1" descr="A screen 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05490" cy="3943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795D3" w14:textId="280F0F76" w:rsidR="00DB019A" w:rsidRPr="00774A83" w:rsidRDefault="00CB198D" w:rsidP="00774A83">
      <w:r>
        <w:rPr>
          <w:noProof/>
        </w:rPr>
        <w:drawing>
          <wp:inline distT="0" distB="0" distL="0" distR="0" wp14:anchorId="0B6773A3" wp14:editId="3591296F">
            <wp:extent cx="4742588" cy="4152900"/>
            <wp:effectExtent l="0" t="0" r="1270" b="0"/>
            <wp:docPr id="5055185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423" cy="41580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DB019A" w:rsidRPr="00774A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xMjMzsrQwMjMwNTJX0lEKTi0uzszPAykwrAUA84IxGywAAAA="/>
  </w:docVars>
  <w:rsids>
    <w:rsidRoot w:val="00774A83"/>
    <w:rsid w:val="00357049"/>
    <w:rsid w:val="0043616E"/>
    <w:rsid w:val="00774A83"/>
    <w:rsid w:val="00A37360"/>
    <w:rsid w:val="00A675CE"/>
    <w:rsid w:val="00CB198D"/>
    <w:rsid w:val="00D22DB6"/>
    <w:rsid w:val="00DB019A"/>
    <w:rsid w:val="00DC1B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1C4DA8"/>
  <w15:chartTrackingRefBased/>
  <w15:docId w15:val="{F3944C8C-A20F-44B8-9BD8-6A9EF7F6EE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19</Words>
  <Characters>134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3</cp:revision>
  <dcterms:created xsi:type="dcterms:W3CDTF">2023-11-25T22:57:00Z</dcterms:created>
  <dcterms:modified xsi:type="dcterms:W3CDTF">2023-11-26T01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c4b8f5-0f67-466d-befb-0a989d6f2f24</vt:lpwstr>
  </property>
</Properties>
</file>